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Mexico</w:t>
      </w:r>
      <w:r>
        <w:t xml:space="preserve"> </w:t>
      </w:r>
      <w:r>
        <w:t xml:space="preserve">Mexico</w:t>
      </w:r>
      <w:r>
        <w:t xml:space="preserve"> </w:t>
      </w:r>
      <w:r>
        <w:t xml:space="preserve">City</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Mechanical Engineer position at your esteemed organization, located in Mexico Mexico City. As a dedicated and innovative mechanical engineer with a strong foundation in design, analysis, and project execution, I am eager to contribute my technical expertise and passion for engineering excellence to a dynamic team in one of the most vibrant cities in Latin America. Mexico City’s reputation as a hub for technological advancement, industrial growth, and sustainable development makes it an ideal location for professionals like myself to thrive and drive impactful solutions.</w:t>
      </w:r>
    </w:p>
    <w:p>
      <w:pPr>
        <w:pStyle w:val="BodyText"/>
      </w:pPr>
      <w:r>
        <w:t xml:space="preserve">With over [X years] of experience in mechanical engineering, I have developed a comprehensive skill set that aligns with the requirements of this role. My academic background in Mechanical Engineering from [University Name], coupled with hands-on experience in industries such as automotive, aerospace, and renewable energy, has equipped me to tackle complex challenges and deliver innovative designs. Throughout my career, I have consistently focused on optimizing mechanical systems for efficiency, safety, and sustainability—principles that resonate deeply with the values of your organization.</w:t>
      </w:r>
    </w:p>
    <w:p>
      <w:pPr>
        <w:pStyle w:val="BodyText"/>
      </w:pPr>
      <w:r>
        <w:t xml:space="preserve">What draws me specifically to Mexico Mexico City is its unique blend of historical significance and modern innovation. As the capital of Mexico and a global leader in engineering and technology, the city offers unparalleled opportunities to work on cutting-edge projects that shape the future of infrastructure, manufacturing, and environmental solutions. I am particularly inspired by initiatives in smart urban development, green energy systems, and advanced manufacturing technologies that are gaining momentum in this region. My goal is to contribute to these efforts by applying my technical knowledge and problem-solving abilities to create solutions that benefit both the local community and the broader industry.</w:t>
      </w:r>
    </w:p>
    <w:bookmarkStart w:id="20" w:name="Xeb3e673c35f58fc10b98c5577242b54eb88b06e"/>
    <w:p>
      <w:pPr>
        <w:pStyle w:val="Heading2"/>
      </w:pPr>
      <w:r>
        <w:t xml:space="preserve">Technical Expertise &amp; Professional Achievements</w:t>
      </w:r>
    </w:p>
    <w:p>
      <w:pPr>
        <w:pStyle w:val="FirstParagraph"/>
      </w:pPr>
      <w:r>
        <w:t xml:space="preserve">My professional journey has been defined by a commitment to excellence and a passion for innovation. In my previous role as a Mechanical Engineer at [Previous Company Name], I led the design and implementation of [specific project or system], which resulted in a [X]% improvement in operational efficiency. This experience honed my skills in CAD software (such as SolidWorks, AutoCAD, and CATIA), finite element analysis (FEA), computational fluid dynamics (CFD), and systems integration. I also have extensive experience managing cross-functional teams to ensure projects meet deadlines, budget constraints, and quality standards.</w:t>
      </w:r>
    </w:p>
    <w:p>
      <w:pPr>
        <w:pStyle w:val="BodyText"/>
      </w:pPr>
      <w:r>
        <w:t xml:space="preserve">In addition to technical proficiency, I have a strong understanding of industry-specific regulations and safety protocols. For instance, my work on [specific project] required adherence to ISO 9001 standards and local Mexican engineering codes. This attention to detail and compliance has allowed me to consistently deliver projects that not only meet but exceed expectations. Furthermore, I am fluent in both English and Spanish, which enables me to collaborate effectively with international teams and local stakeholders in Mexico Mexico City.</w:t>
      </w:r>
    </w:p>
    <w:bookmarkEnd w:id="20"/>
    <w:bookmarkStart w:id="21" w:name="why-mexico-mexico-city"/>
    <w:p>
      <w:pPr>
        <w:pStyle w:val="Heading2"/>
      </w:pPr>
      <w:r>
        <w:t xml:space="preserve">Why Mexico Mexico City?</w:t>
      </w:r>
    </w:p>
    <w:p>
      <w:pPr>
        <w:pStyle w:val="FirstParagraph"/>
      </w:pPr>
      <w:r>
        <w:t xml:space="preserve">Mexico City is more than just a location for me—it is a place where I can combine my professional aspirations with a deep appreciation for its cultural richness and economic dynamism. The city’s growing emphasis on sustainable infrastructure, such as its commitment to reducing carbon emissions and enhancing public transportation systems, aligns perfectly with my career goals. I am particularly interested in contributing to projects that leverage mechanical engineering to address urban challenges, such as energy-efficient building systems, waste management solutions, or advanced manufacturing processes.</w:t>
      </w:r>
    </w:p>
    <w:p>
      <w:pPr>
        <w:pStyle w:val="BodyText"/>
      </w:pPr>
      <w:r>
        <w:t xml:space="preserve">Moreover, the collaborative spirit of Mexico City’s engineering community is something I deeply respect. The city is home to numerous research institutions, universities, and industry leaders who are at the forefront of technological innovation. I am eager to engage with this ecosystem by sharing my knowledge and learning from others. Whether it’s participating in local engineering associations or collaborating on interdisciplinary projects, I aim to be an active contributor to the city’s evolving technical landscape.</w:t>
      </w:r>
    </w:p>
    <w:bookmarkEnd w:id="21"/>
    <w:bookmarkStart w:id="22" w:name="personal-qualities-vision"/>
    <w:p>
      <w:pPr>
        <w:pStyle w:val="Heading2"/>
      </w:pPr>
      <w:r>
        <w:t xml:space="preserve">Personal Qualities &amp; Vision</w:t>
      </w:r>
    </w:p>
    <w:p>
      <w:pPr>
        <w:pStyle w:val="FirstParagraph"/>
      </w:pPr>
      <w:r>
        <w:t xml:space="preserve">Beyond my technical skills, I bring a proactive mindset and a strong work ethic that enable me to thrive in fast-paced environments. I am particularly proud of my ability to adapt to new challenges and think creatively under pressure. For example, during a recent project in [specific location], I was tasked with resolving an unexpected mechanical failure that threatened the project timeline. By quickly analyzing the problem and coordinating with my team, we not only resolved the issue but also improved the system’s performance.</w:t>
      </w:r>
    </w:p>
    <w:p>
      <w:pPr>
        <w:pStyle w:val="BodyText"/>
      </w:pPr>
      <w:r>
        <w:t xml:space="preserve">My vision for the future is to play a pivotal role in shaping Mexico City’s engineering sector through sustainable and innovative solutions. I am committed to staying at the forefront of industry trends, such as Industry 4.0 technologies, additive manufacturing, and circular economy principles. I believe that mechanical engineers have a critical role to play in addressing global challenges, and I am excited about the opportunity to contribute my expertise in this capacity.</w:t>
      </w:r>
    </w:p>
    <w:bookmarkEnd w:id="22"/>
    <w:bookmarkStart w:id="23" w:name="conclusion"/>
    <w:p>
      <w:pPr>
        <w:pStyle w:val="Heading2"/>
      </w:pPr>
      <w:r>
        <w:t xml:space="preserve">Conclusion</w:t>
      </w:r>
    </w:p>
    <w:p>
      <w:pPr>
        <w:pStyle w:val="FirstParagraph"/>
      </w:pPr>
      <w:r>
        <w:t xml:space="preserve">In conclusion, I am confident that my technical background, professional achievements, and passion for mechanical engineering make me a strong candidate for this position. I am particularly drawn to the opportunity to work in Mexico Mexico City, where I can combine my skills with the city’s vibrant energy and forward-thinking mindset. Thank you for considering my application. I would welcome the chance to discuss how my experience and vision align with your organization’s goals.</w:t>
      </w:r>
    </w:p>
    <w:p>
      <w:pPr>
        <w:pStyle w:val="BodyText"/>
      </w:pPr>
      <w:r>
        <w:t xml:space="preserve">Please feel free to contact me at [Your Phone Number] or [Your Email Address] at your earliest convenience. I look forward to the possibility of contributing to your team and helping drive innovation in Mexico Mexico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Mexico Mexico City</dc:title>
  <dc:creator/>
  <cp:keywords/>
  <dcterms:created xsi:type="dcterms:W3CDTF">2026-07-23T11:38:24Z</dcterms:created>
  <dcterms:modified xsi:type="dcterms:W3CDTF">2026-07-23T11:38:24Z</dcterms:modified>
</cp:coreProperties>
</file>

<file path=docProps/custom.xml><?xml version="1.0" encoding="utf-8"?>
<Properties xmlns="http://schemas.openxmlformats.org/officeDocument/2006/custom-properties" xmlns:vt="http://schemas.openxmlformats.org/officeDocument/2006/docPropsVTypes"/>
</file>